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51453bb2310caf8119d651b66549b651e79abd"/>
      <w:r>
        <w:rPr>
          <w:b/>
        </w:rPr>
        <w:t xml:space="preserve">ПРОТОКОЛ ПРО РЕЗУЛЬТАТИ ЕЛЕКТРОННОГО АУКЦІОНУ № LLE001-UA-20220923-638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астини нежитлового приміщення площею 1 кв.м по вул. Оксани Грицей,15 в м. Долина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1 м. кв, яке розташоване за адресом: вул. О. Грицей, 15 в м. Доли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59,05 грн, у т.ч. ПДВ</w:t>
      </w:r>
      <w:r>
        <w:t xml:space="preserve"> </w:t>
      </w:r>
      <w:r>
        <w:t xml:space="preserve">1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5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978,23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0:5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86,94 грн (п'ятсот вісімдесят шість гривень 94 копійки), у т.ч. ПДВ</w:t>
      </w:r>
      <w:r>
        <w:t xml:space="preserve"> </w:t>
      </w:r>
      <w:r>
        <w:t xml:space="preserve">9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11 грн (триста сімдесят дві гривні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07:19Z</dcterms:created>
  <dcterms:modified xsi:type="dcterms:W3CDTF">2024-05-04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